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9AE20" w14:textId="77777777" w:rsidR="00137C7E" w:rsidRPr="0092663F" w:rsidRDefault="00137C7E" w:rsidP="00137C7E">
      <w:pPr>
        <w:jc w:val="center"/>
        <w:rPr>
          <w:b/>
          <w:szCs w:val="24"/>
          <w:u w:val="single"/>
        </w:rPr>
      </w:pPr>
      <w:r w:rsidRPr="0092663F">
        <w:rPr>
          <w:b/>
          <w:szCs w:val="24"/>
          <w:u w:val="single"/>
        </w:rPr>
        <w:t>CHECK SHEET FOR ORAL EXAMINATION</w:t>
      </w:r>
    </w:p>
    <w:p w14:paraId="03D9AAC4" w14:textId="77777777" w:rsidR="00137C7E" w:rsidRPr="0092663F" w:rsidRDefault="00657830" w:rsidP="00137C7E">
      <w:pPr>
        <w:spacing w:after="0"/>
        <w:jc w:val="center"/>
        <w:rPr>
          <w:sz w:val="20"/>
          <w:szCs w:val="20"/>
        </w:rPr>
      </w:pPr>
      <w:r w:rsidRPr="0092663F">
        <w:rPr>
          <w:sz w:val="20"/>
          <w:szCs w:val="20"/>
        </w:rPr>
        <w:t>(</w:t>
      </w:r>
      <w:r>
        <w:rPr>
          <w:sz w:val="20"/>
          <w:szCs w:val="20"/>
        </w:rPr>
        <w:t>For</w:t>
      </w:r>
      <w:r w:rsidR="00137C7E" w:rsidRPr="0092663F">
        <w:rPr>
          <w:sz w:val="20"/>
          <w:szCs w:val="20"/>
        </w:rPr>
        <w:t xml:space="preserve"> use by the Oral Examination Board. To be returned to Assistant Registrar (Academic) after </w:t>
      </w:r>
      <w:r w:rsidRPr="0092663F">
        <w:rPr>
          <w:sz w:val="20"/>
          <w:szCs w:val="20"/>
        </w:rPr>
        <w:t>completion</w:t>
      </w:r>
      <w:r>
        <w:rPr>
          <w:sz w:val="20"/>
          <w:szCs w:val="20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98"/>
        <w:gridCol w:w="6498"/>
      </w:tblGrid>
      <w:tr w:rsidR="00137C7E" w:rsidRPr="0092663F" w14:paraId="3434D921" w14:textId="77777777" w:rsidTr="00E34458">
        <w:trPr>
          <w:trHeight w:val="20"/>
        </w:trPr>
        <w:tc>
          <w:tcPr>
            <w:tcW w:w="3798" w:type="dxa"/>
            <w:shd w:val="clear" w:color="auto" w:fill="auto"/>
          </w:tcPr>
          <w:p w14:paraId="5078C9F7" w14:textId="77777777" w:rsidR="00137C7E" w:rsidRPr="0092663F" w:rsidRDefault="00137C7E" w:rsidP="009D0B5B">
            <w:pPr>
              <w:spacing w:after="0"/>
              <w:jc w:val="both"/>
              <w:rPr>
                <w:szCs w:val="24"/>
              </w:rPr>
            </w:pPr>
            <w:r w:rsidRPr="0092663F">
              <w:rPr>
                <w:szCs w:val="24"/>
              </w:rPr>
              <w:t>Name of the candidate</w:t>
            </w:r>
          </w:p>
        </w:tc>
        <w:tc>
          <w:tcPr>
            <w:tcW w:w="6498" w:type="dxa"/>
            <w:shd w:val="clear" w:color="auto" w:fill="auto"/>
            <w:vAlign w:val="center"/>
          </w:tcPr>
          <w:p w14:paraId="44E8DB60" w14:textId="44ADF427" w:rsidR="00137C7E" w:rsidRPr="00E34458" w:rsidRDefault="00137C7E" w:rsidP="00D36F3D">
            <w:pPr>
              <w:spacing w:after="0"/>
              <w:rPr>
                <w:b/>
                <w:szCs w:val="24"/>
              </w:rPr>
            </w:pPr>
          </w:p>
        </w:tc>
      </w:tr>
      <w:tr w:rsidR="00137C7E" w:rsidRPr="0092663F" w14:paraId="648D4278" w14:textId="77777777" w:rsidTr="009D0B5B">
        <w:trPr>
          <w:trHeight w:val="20"/>
        </w:trPr>
        <w:tc>
          <w:tcPr>
            <w:tcW w:w="3798" w:type="dxa"/>
            <w:shd w:val="clear" w:color="auto" w:fill="auto"/>
          </w:tcPr>
          <w:p w14:paraId="6A7A8600" w14:textId="77777777" w:rsidR="00137C7E" w:rsidRPr="0092663F" w:rsidRDefault="00137C7E" w:rsidP="009D0B5B">
            <w:pPr>
              <w:spacing w:after="0"/>
              <w:jc w:val="both"/>
              <w:rPr>
                <w:szCs w:val="24"/>
              </w:rPr>
            </w:pPr>
            <w:r w:rsidRPr="0092663F">
              <w:rPr>
                <w:szCs w:val="24"/>
              </w:rPr>
              <w:t>Degree Registered</w:t>
            </w:r>
          </w:p>
        </w:tc>
        <w:tc>
          <w:tcPr>
            <w:tcW w:w="6498" w:type="dxa"/>
            <w:shd w:val="clear" w:color="auto" w:fill="auto"/>
          </w:tcPr>
          <w:p w14:paraId="7973A4FC" w14:textId="77777777" w:rsidR="00137C7E" w:rsidRPr="0092663F" w:rsidRDefault="00137C7E" w:rsidP="009D0B5B">
            <w:pPr>
              <w:spacing w:after="0"/>
              <w:jc w:val="both"/>
              <w:rPr>
                <w:szCs w:val="24"/>
              </w:rPr>
            </w:pPr>
            <w:proofErr w:type="spellStart"/>
            <w:proofErr w:type="gramStart"/>
            <w:r w:rsidRPr="0092663F">
              <w:rPr>
                <w:szCs w:val="24"/>
              </w:rPr>
              <w:t>Ph.D</w:t>
            </w:r>
            <w:proofErr w:type="spellEnd"/>
            <w:proofErr w:type="gramEnd"/>
            <w:r>
              <w:rPr>
                <w:szCs w:val="24"/>
              </w:rPr>
              <w:t xml:space="preserve"> (</w:t>
            </w:r>
            <w:proofErr w:type="spellStart"/>
            <w:r>
              <w:rPr>
                <w:szCs w:val="24"/>
              </w:rPr>
              <w:t>Engg</w:t>
            </w:r>
            <w:proofErr w:type="spellEnd"/>
            <w:r w:rsidRPr="0092663F">
              <w:rPr>
                <w:szCs w:val="24"/>
              </w:rPr>
              <w:t>)</w:t>
            </w:r>
          </w:p>
        </w:tc>
      </w:tr>
      <w:tr w:rsidR="00137C7E" w:rsidRPr="0092663F" w14:paraId="525B62A8" w14:textId="77777777" w:rsidTr="009D0B5B">
        <w:trPr>
          <w:trHeight w:val="20"/>
        </w:trPr>
        <w:tc>
          <w:tcPr>
            <w:tcW w:w="3798" w:type="dxa"/>
            <w:shd w:val="clear" w:color="auto" w:fill="auto"/>
          </w:tcPr>
          <w:p w14:paraId="1A3BD73A" w14:textId="77777777" w:rsidR="00137C7E" w:rsidRPr="0092663F" w:rsidRDefault="00137C7E" w:rsidP="009D0B5B">
            <w:pPr>
              <w:spacing w:after="0"/>
              <w:jc w:val="both"/>
              <w:rPr>
                <w:szCs w:val="24"/>
              </w:rPr>
            </w:pPr>
            <w:r w:rsidRPr="0092663F">
              <w:rPr>
                <w:szCs w:val="24"/>
              </w:rPr>
              <w:t>Department and Sr. No</w:t>
            </w:r>
          </w:p>
        </w:tc>
        <w:tc>
          <w:tcPr>
            <w:tcW w:w="6498" w:type="dxa"/>
            <w:shd w:val="clear" w:color="auto" w:fill="auto"/>
          </w:tcPr>
          <w:p w14:paraId="672BFCFA" w14:textId="77777777" w:rsidR="007E16D7" w:rsidRDefault="00137C7E" w:rsidP="0000582D">
            <w:pPr>
              <w:spacing w:after="0"/>
              <w:jc w:val="both"/>
            </w:pPr>
            <w:r w:rsidRPr="0092663F">
              <w:rPr>
                <w:szCs w:val="24"/>
              </w:rPr>
              <w:t>Centre</w:t>
            </w:r>
            <w:r>
              <w:rPr>
                <w:szCs w:val="24"/>
              </w:rPr>
              <w:t xml:space="preserve"> for Nano Science &amp; Engineering (</w:t>
            </w:r>
            <w:proofErr w:type="spellStart"/>
            <w:r w:rsidRPr="0092663F">
              <w:rPr>
                <w:szCs w:val="24"/>
              </w:rPr>
              <w:t>C</w:t>
            </w:r>
            <w:r>
              <w:rPr>
                <w:szCs w:val="24"/>
              </w:rPr>
              <w:t>eNSE</w:t>
            </w:r>
            <w:proofErr w:type="spellEnd"/>
            <w:r w:rsidRPr="0092663F">
              <w:rPr>
                <w:szCs w:val="24"/>
              </w:rPr>
              <w:t>),</w:t>
            </w:r>
            <w:r w:rsidR="002C43DF" w:rsidRPr="002C43DF">
              <w:tab/>
            </w:r>
          </w:p>
          <w:p w14:paraId="04BC998D" w14:textId="723D5849" w:rsidR="00137C7E" w:rsidRPr="0092663F" w:rsidRDefault="00137C7E" w:rsidP="0000582D">
            <w:pPr>
              <w:spacing w:after="0"/>
              <w:jc w:val="both"/>
              <w:rPr>
                <w:szCs w:val="24"/>
              </w:rPr>
            </w:pPr>
          </w:p>
        </w:tc>
      </w:tr>
      <w:tr w:rsidR="00137C7E" w:rsidRPr="0092663F" w14:paraId="290DB10A" w14:textId="77777777" w:rsidTr="009D0B5B">
        <w:trPr>
          <w:trHeight w:val="20"/>
        </w:trPr>
        <w:tc>
          <w:tcPr>
            <w:tcW w:w="3798" w:type="dxa"/>
            <w:shd w:val="clear" w:color="auto" w:fill="auto"/>
          </w:tcPr>
          <w:p w14:paraId="16E495DC" w14:textId="77777777" w:rsidR="00137C7E" w:rsidRPr="0092663F" w:rsidRDefault="00137C7E" w:rsidP="009D0B5B">
            <w:pPr>
              <w:spacing w:after="0"/>
              <w:jc w:val="both"/>
              <w:rPr>
                <w:szCs w:val="24"/>
              </w:rPr>
            </w:pPr>
            <w:r w:rsidRPr="0092663F">
              <w:rPr>
                <w:szCs w:val="24"/>
              </w:rPr>
              <w:t>Date and Place of Oral Examination</w:t>
            </w:r>
          </w:p>
        </w:tc>
        <w:tc>
          <w:tcPr>
            <w:tcW w:w="6498" w:type="dxa"/>
            <w:shd w:val="clear" w:color="auto" w:fill="auto"/>
          </w:tcPr>
          <w:p w14:paraId="217DB6E9" w14:textId="77777777" w:rsidR="00137C7E" w:rsidRDefault="00137C7E" w:rsidP="00E13C8C">
            <w:pPr>
              <w:spacing w:after="0"/>
              <w:jc w:val="both"/>
              <w:rPr>
                <w:szCs w:val="24"/>
              </w:rPr>
            </w:pPr>
          </w:p>
          <w:p w14:paraId="5A55CFB1" w14:textId="3670D3E5" w:rsidR="00971409" w:rsidRPr="0092663F" w:rsidRDefault="00971409" w:rsidP="00E13C8C">
            <w:pPr>
              <w:spacing w:after="0"/>
              <w:jc w:val="both"/>
              <w:rPr>
                <w:szCs w:val="24"/>
              </w:rPr>
            </w:pPr>
          </w:p>
        </w:tc>
      </w:tr>
    </w:tbl>
    <w:p w14:paraId="0D4D8A27" w14:textId="77777777" w:rsidR="00137C7E" w:rsidRDefault="00137C7E" w:rsidP="00137C7E">
      <w:pPr>
        <w:spacing w:after="0" w:line="240" w:lineRule="auto"/>
        <w:jc w:val="center"/>
        <w:rPr>
          <w:szCs w:val="24"/>
        </w:rPr>
      </w:pPr>
    </w:p>
    <w:p w14:paraId="72B9B283" w14:textId="4FB6BAF9" w:rsidR="00137C7E" w:rsidRPr="0092663F" w:rsidRDefault="00137C7E" w:rsidP="00137C7E">
      <w:pPr>
        <w:spacing w:after="0" w:line="240" w:lineRule="auto"/>
        <w:jc w:val="center"/>
        <w:rPr>
          <w:szCs w:val="24"/>
        </w:rPr>
      </w:pPr>
      <w:r w:rsidRPr="0092663F">
        <w:rPr>
          <w:szCs w:val="24"/>
        </w:rPr>
        <w:t>We certify that the consolidated report has the following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"/>
        <w:gridCol w:w="8574"/>
        <w:gridCol w:w="590"/>
        <w:gridCol w:w="510"/>
      </w:tblGrid>
      <w:tr w:rsidR="00137C7E" w:rsidRPr="0092663F" w14:paraId="1B058E48" w14:textId="77777777" w:rsidTr="009D0B5B">
        <w:tc>
          <w:tcPr>
            <w:tcW w:w="0" w:type="auto"/>
            <w:gridSpan w:val="2"/>
            <w:shd w:val="clear" w:color="auto" w:fill="auto"/>
            <w:vAlign w:val="center"/>
          </w:tcPr>
          <w:p w14:paraId="59023C35" w14:textId="50798A8E" w:rsidR="00137C7E" w:rsidRPr="0092663F" w:rsidRDefault="00137C7E" w:rsidP="009D0B5B">
            <w:pPr>
              <w:spacing w:after="0"/>
              <w:jc w:val="center"/>
              <w:rPr>
                <w:b/>
                <w:szCs w:val="24"/>
              </w:rPr>
            </w:pPr>
            <w:r w:rsidRPr="0092663F">
              <w:rPr>
                <w:b/>
                <w:szCs w:val="24"/>
              </w:rPr>
              <w:t>Part - 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CC9765" w14:textId="77777777" w:rsidR="00137C7E" w:rsidRPr="0092663F" w:rsidRDefault="00137C7E" w:rsidP="009D0B5B">
            <w:pPr>
              <w:spacing w:after="0"/>
              <w:jc w:val="center"/>
              <w:rPr>
                <w:szCs w:val="24"/>
              </w:rPr>
            </w:pPr>
            <w:r w:rsidRPr="0092663F">
              <w:rPr>
                <w:szCs w:val="24"/>
              </w:rPr>
              <w:t>Ye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D8C4DF" w14:textId="77777777" w:rsidR="00137C7E" w:rsidRPr="0092663F" w:rsidRDefault="00137C7E" w:rsidP="009D0B5B">
            <w:pPr>
              <w:spacing w:after="0"/>
              <w:jc w:val="center"/>
              <w:rPr>
                <w:szCs w:val="24"/>
              </w:rPr>
            </w:pPr>
            <w:r w:rsidRPr="0092663F">
              <w:rPr>
                <w:szCs w:val="24"/>
              </w:rPr>
              <w:t>No</w:t>
            </w:r>
          </w:p>
        </w:tc>
      </w:tr>
      <w:tr w:rsidR="00137C7E" w:rsidRPr="0092663F" w14:paraId="4697AE11" w14:textId="77777777" w:rsidTr="009D0B5B">
        <w:tc>
          <w:tcPr>
            <w:tcW w:w="0" w:type="auto"/>
            <w:shd w:val="clear" w:color="auto" w:fill="auto"/>
            <w:vAlign w:val="center"/>
          </w:tcPr>
          <w:p w14:paraId="3F302FE1" w14:textId="77777777" w:rsidR="00137C7E" w:rsidRPr="0092663F" w:rsidRDefault="00137C7E" w:rsidP="009D0B5B">
            <w:pPr>
              <w:spacing w:after="0"/>
              <w:jc w:val="center"/>
              <w:rPr>
                <w:szCs w:val="24"/>
              </w:rPr>
            </w:pPr>
            <w:r w:rsidRPr="0092663F">
              <w:rPr>
                <w:szCs w:val="24"/>
              </w:rPr>
              <w:t>a.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A9AEC5" w14:textId="17977EE5" w:rsidR="00137C7E" w:rsidRPr="0092663F" w:rsidRDefault="00137C7E" w:rsidP="009D0B5B">
            <w:pPr>
              <w:spacing w:after="0"/>
              <w:rPr>
                <w:b/>
                <w:szCs w:val="24"/>
              </w:rPr>
            </w:pPr>
            <w:r w:rsidRPr="0092663F">
              <w:rPr>
                <w:b/>
                <w:szCs w:val="24"/>
              </w:rPr>
              <w:t xml:space="preserve">Main contribution made by the </w:t>
            </w:r>
            <w:r>
              <w:rPr>
                <w:b/>
                <w:szCs w:val="24"/>
              </w:rPr>
              <w:t>Supplicant: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A281DA" w14:textId="6EDEBD64" w:rsidR="00137C7E" w:rsidRPr="0092663F" w:rsidRDefault="00137C7E" w:rsidP="009D0B5B">
            <w:pPr>
              <w:spacing w:after="0"/>
              <w:jc w:val="center"/>
              <w:rPr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35C4A35" w14:textId="77777777" w:rsidR="00137C7E" w:rsidRPr="0092663F" w:rsidRDefault="00137C7E" w:rsidP="009D0B5B">
            <w:pPr>
              <w:spacing w:after="0"/>
              <w:jc w:val="center"/>
              <w:rPr>
                <w:szCs w:val="24"/>
              </w:rPr>
            </w:pPr>
          </w:p>
        </w:tc>
      </w:tr>
      <w:tr w:rsidR="00137C7E" w:rsidRPr="0092663F" w14:paraId="066919E2" w14:textId="77777777" w:rsidTr="009D0B5B">
        <w:tc>
          <w:tcPr>
            <w:tcW w:w="0" w:type="auto"/>
            <w:shd w:val="clear" w:color="auto" w:fill="auto"/>
            <w:vAlign w:val="center"/>
          </w:tcPr>
          <w:p w14:paraId="43FDA1B6" w14:textId="77777777" w:rsidR="00137C7E" w:rsidRPr="0092663F" w:rsidRDefault="00137C7E" w:rsidP="009D0B5B">
            <w:pPr>
              <w:spacing w:after="0"/>
              <w:jc w:val="center"/>
              <w:rPr>
                <w:szCs w:val="24"/>
              </w:rPr>
            </w:pPr>
            <w:r w:rsidRPr="0092663F">
              <w:rPr>
                <w:szCs w:val="24"/>
              </w:rPr>
              <w:t>b.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318D4B" w14:textId="77777777" w:rsidR="00137C7E" w:rsidRPr="0092663F" w:rsidRDefault="00137C7E" w:rsidP="009D0B5B">
            <w:pPr>
              <w:spacing w:after="0"/>
              <w:rPr>
                <w:b/>
                <w:szCs w:val="24"/>
              </w:rPr>
            </w:pPr>
            <w:r>
              <w:rPr>
                <w:b/>
                <w:szCs w:val="24"/>
              </w:rPr>
              <w:t>Summary of the R</w:t>
            </w:r>
            <w:r w:rsidRPr="0092663F">
              <w:rPr>
                <w:b/>
                <w:szCs w:val="24"/>
              </w:rPr>
              <w:t>eferees’</w:t>
            </w:r>
            <w:r>
              <w:rPr>
                <w:b/>
                <w:szCs w:val="24"/>
              </w:rPr>
              <w:t xml:space="preserve"> C</w:t>
            </w:r>
            <w:r w:rsidRPr="0092663F">
              <w:rPr>
                <w:b/>
                <w:szCs w:val="24"/>
              </w:rPr>
              <w:t>omment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066FB5" w14:textId="7214A0BB" w:rsidR="00137C7E" w:rsidRPr="0092663F" w:rsidRDefault="00137C7E" w:rsidP="009D0B5B">
            <w:pPr>
              <w:spacing w:after="0"/>
              <w:jc w:val="center"/>
              <w:rPr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DF8372B" w14:textId="77777777" w:rsidR="00137C7E" w:rsidRPr="0092663F" w:rsidRDefault="00137C7E" w:rsidP="009D0B5B">
            <w:pPr>
              <w:spacing w:after="0"/>
              <w:jc w:val="center"/>
              <w:rPr>
                <w:szCs w:val="24"/>
              </w:rPr>
            </w:pPr>
          </w:p>
        </w:tc>
      </w:tr>
      <w:tr w:rsidR="00137C7E" w:rsidRPr="0092663F" w14:paraId="311756EA" w14:textId="77777777" w:rsidTr="009D0B5B">
        <w:tc>
          <w:tcPr>
            <w:tcW w:w="0" w:type="auto"/>
            <w:shd w:val="clear" w:color="auto" w:fill="auto"/>
            <w:vAlign w:val="center"/>
          </w:tcPr>
          <w:p w14:paraId="09129B7E" w14:textId="77777777" w:rsidR="00137C7E" w:rsidRPr="0092663F" w:rsidRDefault="00137C7E" w:rsidP="009D0B5B">
            <w:pPr>
              <w:spacing w:after="0"/>
              <w:jc w:val="center"/>
              <w:rPr>
                <w:szCs w:val="24"/>
              </w:rPr>
            </w:pPr>
            <w:r w:rsidRPr="0092663F">
              <w:rPr>
                <w:szCs w:val="24"/>
              </w:rPr>
              <w:t>c.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E3E094" w14:textId="77777777" w:rsidR="00137C7E" w:rsidRPr="0092663F" w:rsidRDefault="00137C7E" w:rsidP="009D0B5B">
            <w:pPr>
              <w:spacing w:after="0"/>
              <w:rPr>
                <w:b/>
                <w:szCs w:val="24"/>
              </w:rPr>
            </w:pPr>
            <w:r>
              <w:rPr>
                <w:b/>
                <w:szCs w:val="24"/>
              </w:rPr>
              <w:t>An account of the Open Oral E</w:t>
            </w:r>
            <w:r w:rsidRPr="0092663F">
              <w:rPr>
                <w:b/>
                <w:szCs w:val="24"/>
              </w:rPr>
              <w:t>xamination</w:t>
            </w:r>
            <w:r>
              <w:rPr>
                <w:b/>
                <w:szCs w:val="24"/>
              </w:rPr>
              <w:t>: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2B6343" w14:textId="1C672C6F" w:rsidR="00137C7E" w:rsidRPr="0092663F" w:rsidRDefault="00137C7E" w:rsidP="009D0B5B">
            <w:pPr>
              <w:spacing w:after="0"/>
              <w:jc w:val="center"/>
              <w:rPr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98BBE7B" w14:textId="77777777" w:rsidR="00137C7E" w:rsidRPr="0092663F" w:rsidRDefault="00137C7E" w:rsidP="009D0B5B">
            <w:pPr>
              <w:spacing w:after="0"/>
              <w:jc w:val="center"/>
              <w:rPr>
                <w:szCs w:val="24"/>
              </w:rPr>
            </w:pPr>
          </w:p>
        </w:tc>
      </w:tr>
      <w:tr w:rsidR="00137C7E" w:rsidRPr="0092663F" w14:paraId="6D65C2F3" w14:textId="77777777" w:rsidTr="009D0B5B">
        <w:tc>
          <w:tcPr>
            <w:tcW w:w="0" w:type="auto"/>
            <w:shd w:val="clear" w:color="auto" w:fill="auto"/>
            <w:vAlign w:val="center"/>
          </w:tcPr>
          <w:p w14:paraId="676E2DDD" w14:textId="77777777" w:rsidR="00137C7E" w:rsidRPr="0092663F" w:rsidRDefault="00137C7E" w:rsidP="009D0B5B">
            <w:pPr>
              <w:spacing w:after="0"/>
              <w:jc w:val="center"/>
              <w:rPr>
                <w:szCs w:val="24"/>
              </w:rPr>
            </w:pPr>
            <w:r w:rsidRPr="0092663F">
              <w:rPr>
                <w:szCs w:val="24"/>
              </w:rPr>
              <w:t xml:space="preserve">d. 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E275D8" w14:textId="77777777" w:rsidR="00137C7E" w:rsidRPr="0092663F" w:rsidRDefault="00137C7E" w:rsidP="009D0B5B">
            <w:pPr>
              <w:rPr>
                <w:b/>
                <w:szCs w:val="24"/>
              </w:rPr>
            </w:pPr>
            <w:r w:rsidRPr="0092663F">
              <w:rPr>
                <w:b/>
                <w:szCs w:val="24"/>
              </w:rPr>
              <w:t>Consolidated recommendation including:</w:t>
            </w:r>
          </w:p>
          <w:p w14:paraId="72CF8AED" w14:textId="77777777" w:rsidR="00137C7E" w:rsidRPr="0092663F" w:rsidRDefault="00137C7E" w:rsidP="009D0B5B">
            <w:pPr>
              <w:numPr>
                <w:ilvl w:val="0"/>
                <w:numId w:val="1"/>
              </w:numPr>
              <w:spacing w:after="0"/>
              <w:rPr>
                <w:szCs w:val="24"/>
              </w:rPr>
            </w:pPr>
            <w:r w:rsidRPr="0092663F">
              <w:rPr>
                <w:szCs w:val="24"/>
              </w:rPr>
              <w:t>Candidates written replies to the examiners’ comments etc., If any</w:t>
            </w:r>
          </w:p>
          <w:p w14:paraId="1F118D6D" w14:textId="77777777" w:rsidR="00137C7E" w:rsidRPr="0092663F" w:rsidRDefault="00137C7E" w:rsidP="009D0B5B">
            <w:pPr>
              <w:numPr>
                <w:ilvl w:val="0"/>
                <w:numId w:val="1"/>
              </w:numPr>
              <w:spacing w:after="0"/>
              <w:rPr>
                <w:szCs w:val="24"/>
              </w:rPr>
            </w:pPr>
            <w:r w:rsidRPr="0092663F">
              <w:rPr>
                <w:szCs w:val="24"/>
              </w:rPr>
              <w:t>An evaluation of the acceptability of the replies</w:t>
            </w:r>
          </w:p>
          <w:p w14:paraId="7F6B54A7" w14:textId="77777777" w:rsidR="00137C7E" w:rsidRPr="0092663F" w:rsidRDefault="00137C7E" w:rsidP="009D0B5B">
            <w:pPr>
              <w:numPr>
                <w:ilvl w:val="0"/>
                <w:numId w:val="1"/>
              </w:numPr>
              <w:spacing w:after="0"/>
              <w:rPr>
                <w:szCs w:val="24"/>
              </w:rPr>
            </w:pPr>
            <w:r w:rsidRPr="0092663F">
              <w:rPr>
                <w:szCs w:val="24"/>
              </w:rPr>
              <w:t>A recommendation regarding what, if any answers/clarifications etc., should be appended to the thesis (after suitable editing) in order to enhance its quality</w:t>
            </w:r>
          </w:p>
          <w:p w14:paraId="539B8480" w14:textId="77777777" w:rsidR="00137C7E" w:rsidRPr="0092663F" w:rsidRDefault="00137C7E" w:rsidP="009D0B5B">
            <w:pPr>
              <w:numPr>
                <w:ilvl w:val="0"/>
                <w:numId w:val="1"/>
              </w:numPr>
              <w:spacing w:after="0"/>
              <w:rPr>
                <w:szCs w:val="24"/>
              </w:rPr>
            </w:pPr>
            <w:r w:rsidRPr="0092663F">
              <w:rPr>
                <w:szCs w:val="24"/>
              </w:rPr>
              <w:t>An assurance that the thesis has been revised appropriately in the light of the referees’ comments where such revision called for</w:t>
            </w:r>
          </w:p>
          <w:p w14:paraId="103709D4" w14:textId="77777777" w:rsidR="00137C7E" w:rsidRPr="0092663F" w:rsidRDefault="00137C7E" w:rsidP="009D0B5B">
            <w:pPr>
              <w:numPr>
                <w:ilvl w:val="0"/>
                <w:numId w:val="1"/>
              </w:numPr>
              <w:spacing w:after="0"/>
              <w:rPr>
                <w:szCs w:val="24"/>
              </w:rPr>
            </w:pPr>
            <w:r w:rsidRPr="0092663F">
              <w:rPr>
                <w:szCs w:val="24"/>
              </w:rPr>
              <w:t>A certificate to the effect that all corrections provided by the candidate have been made in the copy of the thesis to be lodged in the Librar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05586A" w14:textId="3D205399" w:rsidR="00137C7E" w:rsidRPr="0092663F" w:rsidRDefault="00137C7E" w:rsidP="009D0B5B">
            <w:pPr>
              <w:jc w:val="center"/>
              <w:rPr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61DB997" w14:textId="77777777" w:rsidR="00137C7E" w:rsidRPr="0092663F" w:rsidRDefault="00137C7E" w:rsidP="009D0B5B">
            <w:pPr>
              <w:jc w:val="center"/>
              <w:rPr>
                <w:szCs w:val="24"/>
              </w:rPr>
            </w:pPr>
          </w:p>
        </w:tc>
      </w:tr>
      <w:tr w:rsidR="00137C7E" w:rsidRPr="0092663F" w14:paraId="0EBE39D9" w14:textId="77777777" w:rsidTr="009D0B5B">
        <w:tc>
          <w:tcPr>
            <w:tcW w:w="0" w:type="auto"/>
            <w:shd w:val="clear" w:color="auto" w:fill="auto"/>
            <w:vAlign w:val="center"/>
          </w:tcPr>
          <w:p w14:paraId="73F4D019" w14:textId="77777777" w:rsidR="00137C7E" w:rsidRPr="0092663F" w:rsidRDefault="00137C7E" w:rsidP="009D0B5B">
            <w:pPr>
              <w:jc w:val="center"/>
              <w:rPr>
                <w:szCs w:val="24"/>
              </w:rPr>
            </w:pPr>
            <w:r w:rsidRPr="0092663F">
              <w:rPr>
                <w:szCs w:val="24"/>
              </w:rPr>
              <w:t xml:space="preserve">e. 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E0379C" w14:textId="4A2C4B39" w:rsidR="00137C7E" w:rsidRPr="0092663F" w:rsidRDefault="00137C7E" w:rsidP="009D0B5B">
            <w:pPr>
              <w:rPr>
                <w:szCs w:val="24"/>
              </w:rPr>
            </w:pPr>
            <w:r w:rsidRPr="0092663F">
              <w:rPr>
                <w:b/>
                <w:szCs w:val="24"/>
              </w:rPr>
              <w:t>A Final Recommendation</w:t>
            </w:r>
            <w:r w:rsidRPr="0092663F">
              <w:rPr>
                <w:szCs w:val="24"/>
              </w:rPr>
              <w:t xml:space="preserve"> to the Senate regarding the acceptability of the thesi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C21E22" w14:textId="1C33F40B" w:rsidR="00137C7E" w:rsidRPr="0092663F" w:rsidRDefault="00137C7E" w:rsidP="009D0B5B">
            <w:pPr>
              <w:jc w:val="center"/>
              <w:rPr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F0ADC9C" w14:textId="77777777" w:rsidR="00137C7E" w:rsidRPr="0092663F" w:rsidRDefault="00137C7E" w:rsidP="009D0B5B">
            <w:pPr>
              <w:jc w:val="center"/>
              <w:rPr>
                <w:szCs w:val="24"/>
              </w:rPr>
            </w:pPr>
          </w:p>
        </w:tc>
      </w:tr>
    </w:tbl>
    <w:p w14:paraId="76E76898" w14:textId="7FD4C2EA" w:rsidR="00C36C14" w:rsidRDefault="00E54F15" w:rsidP="00463FFA">
      <w:pPr>
        <w:spacing w:after="0"/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="00B0484B">
        <w:rPr>
          <w:szCs w:val="24"/>
        </w:rPr>
        <w:t xml:space="preserve">                                                                          </w:t>
      </w:r>
    </w:p>
    <w:p w14:paraId="7EF92F0D" w14:textId="77777777" w:rsidR="00971409" w:rsidRDefault="00971409" w:rsidP="00A06C78">
      <w:pPr>
        <w:spacing w:after="0"/>
        <w:rPr>
          <w:sz w:val="23"/>
          <w:szCs w:val="23"/>
        </w:rPr>
      </w:pPr>
    </w:p>
    <w:p w14:paraId="5F37059F" w14:textId="77777777" w:rsidR="00971409" w:rsidRDefault="00971409" w:rsidP="00A06C78">
      <w:pPr>
        <w:spacing w:after="0"/>
        <w:rPr>
          <w:sz w:val="23"/>
          <w:szCs w:val="23"/>
        </w:rPr>
      </w:pPr>
    </w:p>
    <w:p w14:paraId="1E5E9692" w14:textId="77777777" w:rsidR="00971409" w:rsidRDefault="00971409" w:rsidP="00A06C78">
      <w:pPr>
        <w:spacing w:after="0"/>
        <w:rPr>
          <w:sz w:val="23"/>
          <w:szCs w:val="23"/>
        </w:rPr>
      </w:pPr>
    </w:p>
    <w:p w14:paraId="15681584" w14:textId="09445ADD" w:rsidR="00657830" w:rsidRPr="00ED5487" w:rsidRDefault="00A21146" w:rsidP="00A06C78">
      <w:pPr>
        <w:spacing w:after="0"/>
        <w:rPr>
          <w:sz w:val="23"/>
          <w:szCs w:val="23"/>
        </w:rPr>
      </w:pPr>
      <w:r>
        <w:rPr>
          <w:sz w:val="23"/>
          <w:szCs w:val="23"/>
        </w:rPr>
        <w:t xml:space="preserve">Research Supervisor, </w:t>
      </w:r>
      <w:proofErr w:type="spellStart"/>
      <w:r w:rsidR="000D7DE0">
        <w:rPr>
          <w:sz w:val="23"/>
          <w:szCs w:val="23"/>
        </w:rPr>
        <w:t>C</w:t>
      </w:r>
      <w:r w:rsidR="002C43DF">
        <w:rPr>
          <w:sz w:val="23"/>
          <w:szCs w:val="23"/>
        </w:rPr>
        <w:t>eNSE</w:t>
      </w:r>
      <w:proofErr w:type="spellEnd"/>
      <w:r w:rsidR="00366B3D">
        <w:rPr>
          <w:sz w:val="23"/>
          <w:szCs w:val="23"/>
        </w:rPr>
        <w:t xml:space="preserve"> </w:t>
      </w:r>
      <w:r w:rsidR="002C43DF">
        <w:rPr>
          <w:sz w:val="23"/>
          <w:szCs w:val="23"/>
        </w:rPr>
        <w:t xml:space="preserve">      </w:t>
      </w:r>
      <w:r w:rsidR="00366B3D">
        <w:rPr>
          <w:sz w:val="23"/>
          <w:szCs w:val="23"/>
        </w:rPr>
        <w:t xml:space="preserve">    </w:t>
      </w:r>
      <w:r w:rsidR="001F1503">
        <w:rPr>
          <w:sz w:val="23"/>
          <w:szCs w:val="23"/>
        </w:rPr>
        <w:t xml:space="preserve"> </w:t>
      </w:r>
      <w:r w:rsidR="0053677C" w:rsidRPr="00ED5487">
        <w:rPr>
          <w:sz w:val="23"/>
          <w:szCs w:val="23"/>
        </w:rPr>
        <w:t xml:space="preserve"> </w:t>
      </w:r>
      <w:r w:rsidR="00B0484B">
        <w:rPr>
          <w:sz w:val="23"/>
          <w:szCs w:val="23"/>
        </w:rPr>
        <w:t xml:space="preserve">                                                             </w:t>
      </w:r>
      <w:r w:rsidR="00A06C78" w:rsidRPr="00ED5487">
        <w:rPr>
          <w:sz w:val="23"/>
          <w:szCs w:val="23"/>
        </w:rPr>
        <w:t xml:space="preserve"> </w:t>
      </w:r>
      <w:r w:rsidR="00366B3D">
        <w:rPr>
          <w:sz w:val="23"/>
          <w:szCs w:val="23"/>
        </w:rPr>
        <w:t xml:space="preserve"> </w:t>
      </w:r>
      <w:r w:rsidR="00CB1329" w:rsidRPr="00ED5487">
        <w:rPr>
          <w:sz w:val="23"/>
          <w:szCs w:val="23"/>
        </w:rPr>
        <w:t>External Examiner</w:t>
      </w:r>
      <w:r>
        <w:rPr>
          <w:sz w:val="23"/>
          <w:szCs w:val="23"/>
        </w:rPr>
        <w:t xml:space="preserve">, </w:t>
      </w:r>
      <w:r w:rsidR="007E16D7">
        <w:rPr>
          <w:sz w:val="23"/>
          <w:szCs w:val="23"/>
        </w:rPr>
        <w:t xml:space="preserve">IIT </w:t>
      </w:r>
      <w:r w:rsidR="00EF1C52">
        <w:rPr>
          <w:sz w:val="23"/>
          <w:szCs w:val="23"/>
        </w:rPr>
        <w:t>Bombay</w:t>
      </w:r>
    </w:p>
    <w:p w14:paraId="550E25CB" w14:textId="64089510" w:rsidR="00137C7E" w:rsidRPr="0092663F" w:rsidRDefault="00137C7E" w:rsidP="0053677C">
      <w:pPr>
        <w:spacing w:after="0"/>
        <w:jc w:val="both"/>
        <w:rPr>
          <w:szCs w:val="24"/>
        </w:rPr>
      </w:pPr>
      <w:r>
        <w:rPr>
          <w:szCs w:val="24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8550"/>
        <w:gridCol w:w="628"/>
        <w:gridCol w:w="542"/>
      </w:tblGrid>
      <w:tr w:rsidR="00137C7E" w:rsidRPr="0092663F" w14:paraId="0F92EFA1" w14:textId="77777777" w:rsidTr="009D0B5B">
        <w:trPr>
          <w:trHeight w:val="20"/>
        </w:trPr>
        <w:tc>
          <w:tcPr>
            <w:tcW w:w="9108" w:type="dxa"/>
            <w:gridSpan w:val="2"/>
            <w:shd w:val="clear" w:color="auto" w:fill="auto"/>
          </w:tcPr>
          <w:p w14:paraId="1ACCC978" w14:textId="5C8A5F8A" w:rsidR="00137C7E" w:rsidRPr="0092663F" w:rsidRDefault="00137C7E" w:rsidP="009D0B5B">
            <w:pPr>
              <w:spacing w:after="0" w:line="240" w:lineRule="auto"/>
              <w:jc w:val="center"/>
              <w:rPr>
                <w:b/>
                <w:szCs w:val="24"/>
              </w:rPr>
            </w:pPr>
            <w:r w:rsidRPr="0092663F">
              <w:rPr>
                <w:b/>
                <w:szCs w:val="24"/>
              </w:rPr>
              <w:t>Part -2</w:t>
            </w:r>
            <w:r>
              <w:rPr>
                <w:szCs w:val="24"/>
              </w:rPr>
              <w:t xml:space="preserve"> </w:t>
            </w:r>
            <w:r w:rsidRPr="0092663F">
              <w:rPr>
                <w:b/>
                <w:szCs w:val="24"/>
              </w:rPr>
              <w:t>(Research Supervisor and Department may ensure the following)</w:t>
            </w:r>
          </w:p>
        </w:tc>
        <w:tc>
          <w:tcPr>
            <w:tcW w:w="628" w:type="dxa"/>
            <w:shd w:val="clear" w:color="auto" w:fill="auto"/>
          </w:tcPr>
          <w:p w14:paraId="3D59C993" w14:textId="77777777" w:rsidR="00137C7E" w:rsidRPr="0092663F" w:rsidRDefault="00137C7E" w:rsidP="009D0B5B">
            <w:pPr>
              <w:spacing w:after="0" w:line="240" w:lineRule="auto"/>
              <w:jc w:val="both"/>
              <w:rPr>
                <w:szCs w:val="24"/>
              </w:rPr>
            </w:pPr>
            <w:r w:rsidRPr="0092663F">
              <w:rPr>
                <w:szCs w:val="24"/>
              </w:rPr>
              <w:t>Yes</w:t>
            </w:r>
          </w:p>
        </w:tc>
        <w:tc>
          <w:tcPr>
            <w:tcW w:w="542" w:type="dxa"/>
            <w:shd w:val="clear" w:color="auto" w:fill="auto"/>
          </w:tcPr>
          <w:p w14:paraId="3896E318" w14:textId="77777777" w:rsidR="00137C7E" w:rsidRPr="0092663F" w:rsidRDefault="00137C7E" w:rsidP="009D0B5B">
            <w:pPr>
              <w:spacing w:after="0" w:line="240" w:lineRule="auto"/>
              <w:jc w:val="both"/>
              <w:rPr>
                <w:szCs w:val="24"/>
              </w:rPr>
            </w:pPr>
            <w:r w:rsidRPr="0092663F">
              <w:rPr>
                <w:szCs w:val="24"/>
              </w:rPr>
              <w:t>No</w:t>
            </w:r>
          </w:p>
        </w:tc>
      </w:tr>
      <w:tr w:rsidR="00137C7E" w:rsidRPr="0092663F" w14:paraId="22733DB0" w14:textId="77777777" w:rsidTr="009D0B5B">
        <w:trPr>
          <w:trHeight w:val="20"/>
        </w:trPr>
        <w:tc>
          <w:tcPr>
            <w:tcW w:w="558" w:type="dxa"/>
            <w:shd w:val="clear" w:color="auto" w:fill="auto"/>
          </w:tcPr>
          <w:p w14:paraId="12FFBA26" w14:textId="77777777" w:rsidR="00137C7E" w:rsidRPr="0092663F" w:rsidRDefault="00137C7E" w:rsidP="009D0B5B">
            <w:pPr>
              <w:spacing w:after="0" w:line="240" w:lineRule="auto"/>
              <w:jc w:val="both"/>
              <w:rPr>
                <w:szCs w:val="24"/>
              </w:rPr>
            </w:pPr>
            <w:proofErr w:type="spellStart"/>
            <w:r w:rsidRPr="0092663F">
              <w:rPr>
                <w:szCs w:val="24"/>
              </w:rPr>
              <w:t>i</w:t>
            </w:r>
            <w:proofErr w:type="spellEnd"/>
            <w:r w:rsidRPr="0092663F">
              <w:rPr>
                <w:szCs w:val="24"/>
              </w:rPr>
              <w:t>.</w:t>
            </w:r>
          </w:p>
        </w:tc>
        <w:tc>
          <w:tcPr>
            <w:tcW w:w="8550" w:type="dxa"/>
            <w:shd w:val="clear" w:color="auto" w:fill="auto"/>
          </w:tcPr>
          <w:p w14:paraId="7795024B" w14:textId="77777777" w:rsidR="00137C7E" w:rsidRPr="0092663F" w:rsidRDefault="00137C7E" w:rsidP="009D0B5B">
            <w:pPr>
              <w:spacing w:after="0" w:line="240" w:lineRule="auto"/>
              <w:jc w:val="both"/>
              <w:rPr>
                <w:szCs w:val="24"/>
              </w:rPr>
            </w:pPr>
            <w:r w:rsidRPr="0092663F">
              <w:rPr>
                <w:szCs w:val="24"/>
              </w:rPr>
              <w:t>Corrected copy of the thesis in CD &amp; Hard Copy (including abstract) to be lodged in the library provided</w:t>
            </w:r>
          </w:p>
        </w:tc>
        <w:tc>
          <w:tcPr>
            <w:tcW w:w="628" w:type="dxa"/>
            <w:shd w:val="clear" w:color="auto" w:fill="auto"/>
          </w:tcPr>
          <w:p w14:paraId="2A85E3D2" w14:textId="77777777" w:rsidR="00137C7E" w:rsidRPr="0092663F" w:rsidRDefault="00137C7E" w:rsidP="009D0B5B">
            <w:pPr>
              <w:spacing w:after="0" w:line="240" w:lineRule="auto"/>
              <w:jc w:val="both"/>
              <w:rPr>
                <w:szCs w:val="24"/>
              </w:rPr>
            </w:pPr>
            <w:r w:rsidRPr="0092663F">
              <w:rPr>
                <w:szCs w:val="24"/>
              </w:rPr>
              <w:sym w:font="Wingdings" w:char="F0FC"/>
            </w:r>
          </w:p>
        </w:tc>
        <w:tc>
          <w:tcPr>
            <w:tcW w:w="542" w:type="dxa"/>
            <w:shd w:val="clear" w:color="auto" w:fill="auto"/>
          </w:tcPr>
          <w:p w14:paraId="6D81AA68" w14:textId="77777777" w:rsidR="00137C7E" w:rsidRPr="0092663F" w:rsidRDefault="00137C7E" w:rsidP="009D0B5B">
            <w:pPr>
              <w:spacing w:after="0" w:line="240" w:lineRule="auto"/>
              <w:jc w:val="both"/>
              <w:rPr>
                <w:szCs w:val="24"/>
              </w:rPr>
            </w:pPr>
          </w:p>
        </w:tc>
      </w:tr>
      <w:tr w:rsidR="009C08DD" w:rsidRPr="0092663F" w14:paraId="7BD3BD23" w14:textId="77777777" w:rsidTr="009D0B5B">
        <w:trPr>
          <w:trHeight w:val="20"/>
        </w:trPr>
        <w:tc>
          <w:tcPr>
            <w:tcW w:w="558" w:type="dxa"/>
            <w:shd w:val="clear" w:color="auto" w:fill="auto"/>
          </w:tcPr>
          <w:p w14:paraId="3A123D9D" w14:textId="77777777" w:rsidR="009C08DD" w:rsidRPr="0092663F" w:rsidRDefault="009C08DD" w:rsidP="009D0B5B">
            <w:pPr>
              <w:spacing w:after="0" w:line="240" w:lineRule="auto"/>
              <w:jc w:val="both"/>
              <w:rPr>
                <w:szCs w:val="24"/>
              </w:rPr>
            </w:pPr>
            <w:r w:rsidRPr="0092663F">
              <w:rPr>
                <w:szCs w:val="24"/>
              </w:rPr>
              <w:t xml:space="preserve">ii. </w:t>
            </w:r>
          </w:p>
        </w:tc>
        <w:tc>
          <w:tcPr>
            <w:tcW w:w="8550" w:type="dxa"/>
            <w:shd w:val="clear" w:color="auto" w:fill="auto"/>
          </w:tcPr>
          <w:p w14:paraId="68D27E1C" w14:textId="77777777" w:rsidR="009C08DD" w:rsidRPr="0092663F" w:rsidRDefault="009C08DD" w:rsidP="009D0B5B">
            <w:pPr>
              <w:spacing w:after="0" w:line="240" w:lineRule="auto"/>
              <w:jc w:val="both"/>
              <w:rPr>
                <w:szCs w:val="24"/>
              </w:rPr>
            </w:pPr>
            <w:r w:rsidRPr="0092663F">
              <w:rPr>
                <w:szCs w:val="24"/>
              </w:rPr>
              <w:t>List of corrections/modifications incorporated in the thesis in a separate sheet enclosed</w:t>
            </w:r>
          </w:p>
        </w:tc>
        <w:tc>
          <w:tcPr>
            <w:tcW w:w="628" w:type="dxa"/>
            <w:shd w:val="clear" w:color="auto" w:fill="auto"/>
          </w:tcPr>
          <w:p w14:paraId="6E3CDC59" w14:textId="77777777" w:rsidR="009C08DD" w:rsidRPr="0092663F" w:rsidRDefault="009C08DD" w:rsidP="005668E8">
            <w:pPr>
              <w:spacing w:after="0" w:line="240" w:lineRule="auto"/>
              <w:jc w:val="both"/>
              <w:rPr>
                <w:szCs w:val="24"/>
              </w:rPr>
            </w:pPr>
            <w:r w:rsidRPr="0092663F">
              <w:rPr>
                <w:szCs w:val="24"/>
              </w:rPr>
              <w:sym w:font="Wingdings" w:char="F0FC"/>
            </w:r>
          </w:p>
        </w:tc>
        <w:tc>
          <w:tcPr>
            <w:tcW w:w="542" w:type="dxa"/>
            <w:shd w:val="clear" w:color="auto" w:fill="auto"/>
          </w:tcPr>
          <w:p w14:paraId="2FDE3CEB" w14:textId="77777777" w:rsidR="009C08DD" w:rsidRPr="0092663F" w:rsidRDefault="009C08DD" w:rsidP="009D0B5B">
            <w:pPr>
              <w:spacing w:after="0" w:line="240" w:lineRule="auto"/>
              <w:jc w:val="both"/>
              <w:rPr>
                <w:szCs w:val="24"/>
              </w:rPr>
            </w:pPr>
          </w:p>
        </w:tc>
      </w:tr>
      <w:tr w:rsidR="009C08DD" w:rsidRPr="0092663F" w14:paraId="23482C73" w14:textId="77777777" w:rsidTr="009D0B5B">
        <w:trPr>
          <w:trHeight w:val="20"/>
        </w:trPr>
        <w:tc>
          <w:tcPr>
            <w:tcW w:w="558" w:type="dxa"/>
            <w:shd w:val="clear" w:color="auto" w:fill="auto"/>
          </w:tcPr>
          <w:p w14:paraId="050BE9A5" w14:textId="77777777" w:rsidR="009C08DD" w:rsidRPr="0092663F" w:rsidRDefault="009C08DD" w:rsidP="009D0B5B">
            <w:pPr>
              <w:spacing w:after="0" w:line="240" w:lineRule="auto"/>
              <w:jc w:val="both"/>
              <w:rPr>
                <w:szCs w:val="24"/>
              </w:rPr>
            </w:pPr>
            <w:r w:rsidRPr="0092663F">
              <w:rPr>
                <w:szCs w:val="24"/>
              </w:rPr>
              <w:t>iii.</w:t>
            </w:r>
          </w:p>
        </w:tc>
        <w:tc>
          <w:tcPr>
            <w:tcW w:w="8550" w:type="dxa"/>
            <w:shd w:val="clear" w:color="auto" w:fill="auto"/>
          </w:tcPr>
          <w:p w14:paraId="350F1138" w14:textId="77777777" w:rsidR="009C08DD" w:rsidRPr="0092663F" w:rsidRDefault="009C08DD" w:rsidP="009D0B5B">
            <w:pPr>
              <w:spacing w:after="0" w:line="240" w:lineRule="auto"/>
              <w:jc w:val="both"/>
              <w:rPr>
                <w:szCs w:val="24"/>
              </w:rPr>
            </w:pPr>
            <w:r w:rsidRPr="0092663F">
              <w:rPr>
                <w:szCs w:val="24"/>
              </w:rPr>
              <w:t>One page abstract of the thesis provided</w:t>
            </w:r>
          </w:p>
        </w:tc>
        <w:tc>
          <w:tcPr>
            <w:tcW w:w="628" w:type="dxa"/>
            <w:shd w:val="clear" w:color="auto" w:fill="auto"/>
          </w:tcPr>
          <w:p w14:paraId="1E14669D" w14:textId="77777777" w:rsidR="009C08DD" w:rsidRPr="0092663F" w:rsidRDefault="009C08DD" w:rsidP="009D0B5B">
            <w:pPr>
              <w:spacing w:after="0" w:line="240" w:lineRule="auto"/>
              <w:jc w:val="both"/>
              <w:rPr>
                <w:szCs w:val="24"/>
              </w:rPr>
            </w:pPr>
            <w:r w:rsidRPr="0092663F">
              <w:rPr>
                <w:szCs w:val="24"/>
              </w:rPr>
              <w:sym w:font="Wingdings" w:char="F0FC"/>
            </w:r>
          </w:p>
        </w:tc>
        <w:tc>
          <w:tcPr>
            <w:tcW w:w="542" w:type="dxa"/>
            <w:shd w:val="clear" w:color="auto" w:fill="auto"/>
          </w:tcPr>
          <w:p w14:paraId="0FB163A3" w14:textId="77777777" w:rsidR="009C08DD" w:rsidRPr="0092663F" w:rsidRDefault="009C08DD" w:rsidP="009D0B5B">
            <w:pPr>
              <w:spacing w:after="0" w:line="240" w:lineRule="auto"/>
              <w:jc w:val="both"/>
              <w:rPr>
                <w:szCs w:val="24"/>
              </w:rPr>
            </w:pPr>
          </w:p>
        </w:tc>
      </w:tr>
      <w:tr w:rsidR="009C08DD" w:rsidRPr="0092663F" w14:paraId="5A7444F3" w14:textId="77777777" w:rsidTr="009D0B5B">
        <w:trPr>
          <w:trHeight w:val="20"/>
        </w:trPr>
        <w:tc>
          <w:tcPr>
            <w:tcW w:w="558" w:type="dxa"/>
            <w:shd w:val="clear" w:color="auto" w:fill="auto"/>
          </w:tcPr>
          <w:p w14:paraId="22DDEF27" w14:textId="77777777" w:rsidR="009C08DD" w:rsidRPr="0092663F" w:rsidRDefault="009C08DD" w:rsidP="009D0B5B">
            <w:pPr>
              <w:spacing w:after="0" w:line="240" w:lineRule="auto"/>
              <w:jc w:val="both"/>
              <w:rPr>
                <w:szCs w:val="24"/>
              </w:rPr>
            </w:pPr>
            <w:r w:rsidRPr="0092663F">
              <w:rPr>
                <w:szCs w:val="24"/>
              </w:rPr>
              <w:t xml:space="preserve">iv. </w:t>
            </w:r>
          </w:p>
        </w:tc>
        <w:tc>
          <w:tcPr>
            <w:tcW w:w="8550" w:type="dxa"/>
            <w:shd w:val="clear" w:color="auto" w:fill="auto"/>
          </w:tcPr>
          <w:p w14:paraId="372C6790" w14:textId="47CC4A3A" w:rsidR="009C08DD" w:rsidRPr="0092663F" w:rsidRDefault="009C08DD" w:rsidP="009D0B5B">
            <w:pPr>
              <w:spacing w:after="0" w:line="240" w:lineRule="auto"/>
              <w:jc w:val="both"/>
              <w:rPr>
                <w:szCs w:val="24"/>
              </w:rPr>
            </w:pPr>
            <w:r w:rsidRPr="0092663F">
              <w:rPr>
                <w:szCs w:val="24"/>
              </w:rPr>
              <w:t xml:space="preserve">No dues certificate (From Department, Hostel/Mess, Tuition fee, advances, Library, </w:t>
            </w:r>
            <w:proofErr w:type="spellStart"/>
            <w:r w:rsidRPr="0092663F">
              <w:rPr>
                <w:szCs w:val="24"/>
              </w:rPr>
              <w:t>Gymhana</w:t>
            </w:r>
            <w:proofErr w:type="spellEnd"/>
            <w:r w:rsidRPr="0092663F">
              <w:rPr>
                <w:szCs w:val="24"/>
              </w:rPr>
              <w:t>, SERC) enclosed</w:t>
            </w:r>
          </w:p>
        </w:tc>
        <w:tc>
          <w:tcPr>
            <w:tcW w:w="628" w:type="dxa"/>
            <w:shd w:val="clear" w:color="auto" w:fill="auto"/>
          </w:tcPr>
          <w:p w14:paraId="3D8DC239" w14:textId="77777777" w:rsidR="009C08DD" w:rsidRPr="0092663F" w:rsidRDefault="009C08DD" w:rsidP="009D0B5B">
            <w:pPr>
              <w:spacing w:after="0" w:line="240" w:lineRule="auto"/>
              <w:jc w:val="both"/>
              <w:rPr>
                <w:szCs w:val="24"/>
              </w:rPr>
            </w:pPr>
            <w:r w:rsidRPr="0092663F">
              <w:rPr>
                <w:szCs w:val="24"/>
              </w:rPr>
              <w:sym w:font="Wingdings" w:char="F0FC"/>
            </w:r>
          </w:p>
        </w:tc>
        <w:tc>
          <w:tcPr>
            <w:tcW w:w="542" w:type="dxa"/>
            <w:shd w:val="clear" w:color="auto" w:fill="auto"/>
          </w:tcPr>
          <w:p w14:paraId="0260E66B" w14:textId="77777777" w:rsidR="009C08DD" w:rsidRPr="0092663F" w:rsidRDefault="009C08DD" w:rsidP="009D0B5B">
            <w:pPr>
              <w:spacing w:after="0" w:line="240" w:lineRule="auto"/>
              <w:jc w:val="both"/>
              <w:rPr>
                <w:szCs w:val="24"/>
              </w:rPr>
            </w:pPr>
          </w:p>
        </w:tc>
      </w:tr>
    </w:tbl>
    <w:p w14:paraId="39861352" w14:textId="43CF7A78" w:rsidR="0053677C" w:rsidRDefault="0053677C" w:rsidP="0033121F">
      <w:pPr>
        <w:spacing w:after="0"/>
        <w:jc w:val="both"/>
        <w:rPr>
          <w:szCs w:val="24"/>
        </w:rPr>
      </w:pPr>
    </w:p>
    <w:p w14:paraId="7DDF2108" w14:textId="3E81C94E" w:rsidR="00A67254" w:rsidRDefault="00A67254" w:rsidP="0033121F">
      <w:pPr>
        <w:spacing w:after="0"/>
        <w:jc w:val="both"/>
        <w:rPr>
          <w:b/>
          <w:bCs/>
          <w:noProof/>
          <w:lang w:val="en-IN" w:eastAsia="en-IN"/>
        </w:rPr>
      </w:pPr>
    </w:p>
    <w:p w14:paraId="14147F85" w14:textId="77777777" w:rsidR="00971409" w:rsidRDefault="00971409" w:rsidP="0033121F">
      <w:pPr>
        <w:spacing w:after="0"/>
        <w:jc w:val="both"/>
        <w:rPr>
          <w:szCs w:val="24"/>
        </w:rPr>
      </w:pPr>
    </w:p>
    <w:p w14:paraId="517F7BE8" w14:textId="2DC3210D" w:rsidR="002C43DF" w:rsidRPr="00ED5487" w:rsidRDefault="002C43DF" w:rsidP="002C43DF">
      <w:pPr>
        <w:spacing w:after="0"/>
        <w:rPr>
          <w:sz w:val="23"/>
          <w:szCs w:val="23"/>
        </w:rPr>
      </w:pPr>
      <w:r>
        <w:rPr>
          <w:sz w:val="23"/>
          <w:szCs w:val="23"/>
        </w:rPr>
        <w:t xml:space="preserve">   </w:t>
      </w:r>
      <w:r w:rsidRPr="00ED5487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    </w:t>
      </w:r>
      <w:r w:rsidRPr="00ED5487">
        <w:rPr>
          <w:sz w:val="23"/>
          <w:szCs w:val="23"/>
        </w:rPr>
        <w:t xml:space="preserve">  </w:t>
      </w:r>
      <w:r>
        <w:rPr>
          <w:sz w:val="23"/>
          <w:szCs w:val="23"/>
        </w:rPr>
        <w:t xml:space="preserve"> </w:t>
      </w:r>
      <w:r w:rsidRPr="00ED5487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                                                     </w:t>
      </w:r>
    </w:p>
    <w:p w14:paraId="3ADD8289" w14:textId="7BC7A965" w:rsidR="00304EFA" w:rsidRPr="00A67254" w:rsidRDefault="002C43DF" w:rsidP="002C43DF">
      <w:pPr>
        <w:spacing w:after="0"/>
        <w:rPr>
          <w:sz w:val="23"/>
          <w:szCs w:val="23"/>
        </w:rPr>
      </w:pPr>
      <w:r>
        <w:rPr>
          <w:sz w:val="23"/>
          <w:szCs w:val="23"/>
        </w:rPr>
        <w:t xml:space="preserve">Research Supervisor, </w:t>
      </w:r>
      <w:proofErr w:type="spellStart"/>
      <w:r>
        <w:rPr>
          <w:sz w:val="23"/>
          <w:szCs w:val="23"/>
        </w:rPr>
        <w:t>CeNSE</w:t>
      </w:r>
      <w:proofErr w:type="spellEnd"/>
      <w:r>
        <w:rPr>
          <w:sz w:val="23"/>
          <w:szCs w:val="23"/>
        </w:rPr>
        <w:t xml:space="preserve">            </w:t>
      </w:r>
      <w:r w:rsidRPr="00ED5487">
        <w:rPr>
          <w:sz w:val="23"/>
          <w:szCs w:val="23"/>
        </w:rPr>
        <w:t xml:space="preserve">  </w:t>
      </w:r>
      <w:r>
        <w:rPr>
          <w:sz w:val="23"/>
          <w:szCs w:val="23"/>
        </w:rPr>
        <w:t xml:space="preserve"> </w:t>
      </w:r>
    </w:p>
    <w:sectPr w:rsidR="00304EFA" w:rsidRPr="00A67254" w:rsidSect="00971409">
      <w:pgSz w:w="12240" w:h="15840"/>
      <w:pgMar w:top="1135" w:right="1080" w:bottom="284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2277F5"/>
    <w:multiLevelType w:val="hybridMultilevel"/>
    <w:tmpl w:val="658AD6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NzY0tDCysLQ0sDRV0lEKTi0uzszPAykwrAUAqz84qCwAAAA="/>
  </w:docVars>
  <w:rsids>
    <w:rsidRoot w:val="00137C7E"/>
    <w:rsid w:val="0000582D"/>
    <w:rsid w:val="000319A1"/>
    <w:rsid w:val="000D7DE0"/>
    <w:rsid w:val="00137C7E"/>
    <w:rsid w:val="001961F8"/>
    <w:rsid w:val="001A4D8E"/>
    <w:rsid w:val="001D3D26"/>
    <w:rsid w:val="001F1503"/>
    <w:rsid w:val="002254E0"/>
    <w:rsid w:val="00264996"/>
    <w:rsid w:val="002C43DF"/>
    <w:rsid w:val="002D3F74"/>
    <w:rsid w:val="00304EFA"/>
    <w:rsid w:val="0033121F"/>
    <w:rsid w:val="003623B6"/>
    <w:rsid w:val="00366B3D"/>
    <w:rsid w:val="00401488"/>
    <w:rsid w:val="00463FFA"/>
    <w:rsid w:val="00494079"/>
    <w:rsid w:val="0051198B"/>
    <w:rsid w:val="0052065E"/>
    <w:rsid w:val="005300B0"/>
    <w:rsid w:val="0053677C"/>
    <w:rsid w:val="005523F5"/>
    <w:rsid w:val="00555826"/>
    <w:rsid w:val="00623996"/>
    <w:rsid w:val="00657830"/>
    <w:rsid w:val="006B177C"/>
    <w:rsid w:val="00780C48"/>
    <w:rsid w:val="007B3D77"/>
    <w:rsid w:val="007E16D7"/>
    <w:rsid w:val="007F1D67"/>
    <w:rsid w:val="00820073"/>
    <w:rsid w:val="008F2378"/>
    <w:rsid w:val="00971409"/>
    <w:rsid w:val="00971DD0"/>
    <w:rsid w:val="009C08DD"/>
    <w:rsid w:val="009C70E6"/>
    <w:rsid w:val="009D0B5B"/>
    <w:rsid w:val="009E4F96"/>
    <w:rsid w:val="00A06C78"/>
    <w:rsid w:val="00A21146"/>
    <w:rsid w:val="00A67254"/>
    <w:rsid w:val="00B0484B"/>
    <w:rsid w:val="00B433FE"/>
    <w:rsid w:val="00B5555E"/>
    <w:rsid w:val="00BB0DE8"/>
    <w:rsid w:val="00BF2269"/>
    <w:rsid w:val="00C36C14"/>
    <w:rsid w:val="00C97BE5"/>
    <w:rsid w:val="00CB1329"/>
    <w:rsid w:val="00D36F3D"/>
    <w:rsid w:val="00D60455"/>
    <w:rsid w:val="00DE1A3D"/>
    <w:rsid w:val="00E13C8C"/>
    <w:rsid w:val="00E34458"/>
    <w:rsid w:val="00E54F15"/>
    <w:rsid w:val="00E849BB"/>
    <w:rsid w:val="00ED5487"/>
    <w:rsid w:val="00EE1A14"/>
    <w:rsid w:val="00EF1C52"/>
    <w:rsid w:val="00F76AD7"/>
    <w:rsid w:val="00FD0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50B2D"/>
  <w15:docId w15:val="{FBFA8F79-6E94-46EE-A358-DBE83CA10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C7E"/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06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065E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714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SE Office</Company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thi</dc:creator>
  <cp:lastModifiedBy>Smart</cp:lastModifiedBy>
  <cp:revision>2</cp:revision>
  <cp:lastPrinted>2018-07-24T04:09:00Z</cp:lastPrinted>
  <dcterms:created xsi:type="dcterms:W3CDTF">2021-04-05T05:13:00Z</dcterms:created>
  <dcterms:modified xsi:type="dcterms:W3CDTF">2021-04-05T05:13:00Z</dcterms:modified>
</cp:coreProperties>
</file>